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0D832320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3263EC">
        <w:rPr>
          <w:rFonts w:ascii="宋体" w:eastAsia="宋体" w:hAnsi="宋体" w:hint="eastAsia"/>
          <w:b/>
          <w:szCs w:val="21"/>
        </w:rPr>
        <w:t>3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B5AFC6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3E8EEBCD" w:rsidR="00101800" w:rsidRDefault="000766DC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0C95BED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4E8CE5EE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搜索</w:t>
            </w:r>
            <w:r w:rsidR="002B6AA6"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69D26A46" w:rsidR="000575EC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70BEBD89" w:rsidR="00D85F05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D85F05">
              <w:rPr>
                <w:rFonts w:ascii="Times New Roman" w:eastAsia="宋体" w:hAnsi="Times New Roman"/>
                <w:b/>
              </w:rPr>
              <w:t>medicine_class</w:t>
            </w:r>
            <w:proofErr w:type="spellEnd"/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46576496" w:rsidR="005667D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5271B9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5271B9"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11A4AD5F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768E2BA7" w:rsidR="00FF18A3" w:rsidRDefault="000766DC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FF18A3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  <w:proofErr w:type="spellEnd"/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3DEDA600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429DE703" w:rsidR="00170A8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r w:rsidR="00162E83">
              <w:rPr>
                <w:rFonts w:ascii="Times New Roman" w:eastAsia="宋体" w:hAnsi="Times New Roman"/>
              </w:rPr>
              <w:t>’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2398CE36" w:rsidR="008F08D6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4B98DE4F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2E93229F" w:rsidR="005B5AF6" w:rsidRDefault="005B5AF6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tree</w:t>
            </w:r>
            <w:proofErr w:type="spellEnd"/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706C0F15" w:rsidR="005B5AF6" w:rsidRDefault="005B5AF6" w:rsidP="000575EC"/>
    <w:p w14:paraId="11845FCA" w14:textId="5990CD7F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E5B7844" w14:textId="36C4D74C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76F56064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63D900BB" w:rsidR="00A94626" w:rsidRDefault="00A94626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  <w:proofErr w:type="spellEnd"/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601CD1A6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3C613385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/>
    <w:p w14:paraId="306A565E" w14:textId="0CA33A66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疾病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(new!!!!</w:t>
      </w:r>
      <w:bookmarkStart w:id="0" w:name="_GoBack"/>
      <w:bookmarkEnd w:id="0"/>
      <w:r>
        <w:rPr>
          <w:rFonts w:ascii="Times New Roman" w:eastAsia="宋体" w:hAnsi="Times New Roman"/>
          <w:sz w:val="24"/>
          <w:szCs w:val="24"/>
        </w:rPr>
        <w:t>)</w:t>
      </w:r>
    </w:p>
    <w:p w14:paraId="7A803195" w14:textId="711C18E1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22FB0E60" w14:textId="5D2AADF5" w:rsidR="005F2A0D" w:rsidRDefault="005F2A0D" w:rsidP="005F2A0D">
      <w:pPr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该接口包含对关键词的直接疾病搜索，也包含对相关药物关联的疾病搜索</w:t>
      </w:r>
    </w:p>
    <w:p w14:paraId="14634C6C" w14:textId="0B502230" w:rsidR="005F2A0D" w:rsidRPr="000240F9" w:rsidRDefault="005F2A0D" w:rsidP="005F2A0D">
      <w:pPr>
        <w:rPr>
          <w:rFonts w:ascii="Times New Roman" w:eastAsia="宋体" w:hAnsi="Times New Roman" w:hint="eastAsia"/>
        </w:rPr>
      </w:pPr>
    </w:p>
    <w:p w14:paraId="40779304" w14:textId="3776F27E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694BCC1A" w14:textId="77777777" w:rsidTr="0015219D">
        <w:tc>
          <w:tcPr>
            <w:tcW w:w="1980" w:type="dxa"/>
            <w:shd w:val="pct20" w:color="auto" w:fill="auto"/>
          </w:tcPr>
          <w:p w14:paraId="464FDABE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0878025" w14:textId="198263E0" w:rsidR="005F2A0D" w:rsidRDefault="005F2A0D" w:rsidP="0015219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overall_disease</w:t>
            </w:r>
            <w:proofErr w:type="spellEnd"/>
          </w:p>
        </w:tc>
      </w:tr>
      <w:tr w:rsidR="005F2A0D" w14:paraId="37AF7E17" w14:textId="77777777" w:rsidTr="0015219D">
        <w:tc>
          <w:tcPr>
            <w:tcW w:w="1980" w:type="dxa"/>
            <w:shd w:val="pct20" w:color="auto" w:fill="auto"/>
          </w:tcPr>
          <w:p w14:paraId="1BE1F849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6FECA9B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07D36FD7" w14:textId="77777777" w:rsidTr="0015219D">
        <w:tc>
          <w:tcPr>
            <w:tcW w:w="1980" w:type="dxa"/>
            <w:shd w:val="pct20" w:color="auto" w:fill="auto"/>
          </w:tcPr>
          <w:p w14:paraId="628513C4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654371F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5763AD5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33BBF245" w14:textId="17A35C64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4C93AD13" w14:textId="77777777" w:rsidTr="0015219D">
        <w:tc>
          <w:tcPr>
            <w:tcW w:w="1404" w:type="dxa"/>
            <w:shd w:val="pct20" w:color="auto" w:fill="auto"/>
          </w:tcPr>
          <w:p w14:paraId="4C4A0254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E48325F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2C148E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C163FA1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C603689" w14:textId="77777777" w:rsidTr="0015219D">
        <w:tc>
          <w:tcPr>
            <w:tcW w:w="1404" w:type="dxa"/>
          </w:tcPr>
          <w:p w14:paraId="168881FB" w14:textId="77777777" w:rsidR="005F2A0D" w:rsidRPr="00754281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0DEF3EE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E4CA053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4CAF4E6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1219138B" w14:textId="77777777" w:rsidR="005F2A0D" w:rsidRDefault="005F2A0D" w:rsidP="005F2A0D">
      <w:pPr>
        <w:rPr>
          <w:rFonts w:ascii="Times New Roman" w:eastAsia="宋体" w:hAnsi="Times New Roman"/>
        </w:rPr>
      </w:pPr>
    </w:p>
    <w:p w14:paraId="670F7304" w14:textId="5F28C3FD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.</w:t>
      </w:r>
      <w:r w:rsidRPr="00754281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5F2A0D" w14:paraId="132184E9" w14:textId="77777777" w:rsidTr="0015219D">
        <w:tc>
          <w:tcPr>
            <w:tcW w:w="1126" w:type="dxa"/>
            <w:shd w:val="pct20" w:color="auto" w:fill="auto"/>
          </w:tcPr>
          <w:p w14:paraId="56BC512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81D97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3D80D96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238B201B" w14:textId="77777777" w:rsidTr="0015219D">
        <w:tc>
          <w:tcPr>
            <w:tcW w:w="1126" w:type="dxa"/>
          </w:tcPr>
          <w:p w14:paraId="07F4AA7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503CB6E7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444198AE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4B7E431B" w14:textId="77777777" w:rsidTr="0015219D">
        <w:tc>
          <w:tcPr>
            <w:tcW w:w="1126" w:type="dxa"/>
          </w:tcPr>
          <w:p w14:paraId="2B5B7DEE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FFAF04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08E16F7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</w:tr>
    </w:tbl>
    <w:p w14:paraId="509A30CD" w14:textId="3A3E3FBF" w:rsidR="005B5AF6" w:rsidRDefault="005B5AF6" w:rsidP="000575EC"/>
    <w:p w14:paraId="52D4FF5A" w14:textId="3020608D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药品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(new!!!!)</w:t>
      </w:r>
    </w:p>
    <w:p w14:paraId="50550167" w14:textId="255572A3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F46736" w14:textId="537522E4" w:rsidR="005F2A0D" w:rsidRDefault="005F2A0D" w:rsidP="005F2A0D">
      <w:pPr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该接口包含对关键词的直接</w:t>
      </w:r>
      <w:r>
        <w:rPr>
          <w:rFonts w:ascii="Times New Roman" w:eastAsia="宋体" w:hAnsi="Times New Roman" w:hint="eastAsia"/>
        </w:rPr>
        <w:t>药品</w:t>
      </w:r>
      <w:r>
        <w:rPr>
          <w:rFonts w:ascii="Times New Roman" w:eastAsia="宋体" w:hAnsi="Times New Roman" w:hint="eastAsia"/>
        </w:rPr>
        <w:t>搜索，也包含对相关</w:t>
      </w:r>
      <w:r>
        <w:rPr>
          <w:rFonts w:ascii="Times New Roman" w:eastAsia="宋体" w:hAnsi="Times New Roman" w:hint="eastAsia"/>
        </w:rPr>
        <w:t>疾病关联</w:t>
      </w:r>
      <w:r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药品</w:t>
      </w:r>
      <w:r>
        <w:rPr>
          <w:rFonts w:ascii="Times New Roman" w:eastAsia="宋体" w:hAnsi="Times New Roman" w:hint="eastAsia"/>
        </w:rPr>
        <w:t>搜索</w:t>
      </w:r>
    </w:p>
    <w:p w14:paraId="3B96D92C" w14:textId="77777777" w:rsidR="005F2A0D" w:rsidRPr="005F2A0D" w:rsidRDefault="005F2A0D" w:rsidP="005F2A0D">
      <w:pPr>
        <w:rPr>
          <w:rFonts w:ascii="Times New Roman" w:eastAsia="宋体" w:hAnsi="Times New Roman"/>
        </w:rPr>
      </w:pPr>
    </w:p>
    <w:p w14:paraId="251651D7" w14:textId="5A1B9268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1FAC8388" w14:textId="77777777" w:rsidTr="0015219D">
        <w:tc>
          <w:tcPr>
            <w:tcW w:w="1980" w:type="dxa"/>
            <w:shd w:val="pct20" w:color="auto" w:fill="auto"/>
          </w:tcPr>
          <w:p w14:paraId="644E6B50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F77BD78" w14:textId="5AC299CC" w:rsidR="005F2A0D" w:rsidRDefault="005F2A0D" w:rsidP="0015219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overall_d</w:t>
            </w:r>
            <w:r>
              <w:rPr>
                <w:rFonts w:ascii="Times New Roman" w:eastAsia="宋体" w:hAnsi="Times New Roman" w:hint="eastAsia"/>
                <w:b/>
              </w:rPr>
              <w:t>r</w:t>
            </w:r>
            <w:r>
              <w:rPr>
                <w:rFonts w:ascii="Times New Roman" w:eastAsia="宋体" w:hAnsi="Times New Roman"/>
                <w:b/>
              </w:rPr>
              <w:t>ug</w:t>
            </w:r>
            <w:proofErr w:type="spellEnd"/>
          </w:p>
        </w:tc>
      </w:tr>
      <w:tr w:rsidR="005F2A0D" w14:paraId="0114B98F" w14:textId="77777777" w:rsidTr="0015219D">
        <w:tc>
          <w:tcPr>
            <w:tcW w:w="1980" w:type="dxa"/>
            <w:shd w:val="pct20" w:color="auto" w:fill="auto"/>
          </w:tcPr>
          <w:p w14:paraId="383EB134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820E597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3F93A717" w14:textId="77777777" w:rsidTr="0015219D">
        <w:tc>
          <w:tcPr>
            <w:tcW w:w="1980" w:type="dxa"/>
            <w:shd w:val="pct20" w:color="auto" w:fill="auto"/>
          </w:tcPr>
          <w:p w14:paraId="131F656A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6824B68" w14:textId="77777777" w:rsidR="005F2A0D" w:rsidRPr="00101800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E7DF878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61B1E8A3" w14:textId="6ECC8CA6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720CCAF0" w14:textId="77777777" w:rsidTr="0015219D">
        <w:tc>
          <w:tcPr>
            <w:tcW w:w="1404" w:type="dxa"/>
            <w:shd w:val="pct20" w:color="auto" w:fill="auto"/>
          </w:tcPr>
          <w:p w14:paraId="01369547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6097307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38E89C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1E49033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524FB2A8" w14:textId="77777777" w:rsidTr="0015219D">
        <w:tc>
          <w:tcPr>
            <w:tcW w:w="1404" w:type="dxa"/>
          </w:tcPr>
          <w:p w14:paraId="45683E53" w14:textId="77777777" w:rsidR="005F2A0D" w:rsidRPr="00754281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B2BD29D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B3BB06B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BEBDB79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5685C10E" w14:textId="77777777" w:rsidR="005F2A0D" w:rsidRDefault="005F2A0D" w:rsidP="005F2A0D">
      <w:pPr>
        <w:rPr>
          <w:rFonts w:ascii="Times New Roman" w:eastAsia="宋体" w:hAnsi="Times New Roman"/>
        </w:rPr>
      </w:pPr>
    </w:p>
    <w:p w14:paraId="644C10BF" w14:textId="383CB996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36"/>
        <w:gridCol w:w="2528"/>
        <w:gridCol w:w="4732"/>
      </w:tblGrid>
      <w:tr w:rsidR="005F2A0D" w14:paraId="11DEEB53" w14:textId="77777777" w:rsidTr="0015219D">
        <w:tc>
          <w:tcPr>
            <w:tcW w:w="1126" w:type="dxa"/>
            <w:shd w:val="pct20" w:color="auto" w:fill="auto"/>
          </w:tcPr>
          <w:p w14:paraId="552B6759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D2893C0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8B92576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E54779E" w14:textId="77777777" w:rsidTr="0015219D">
        <w:tc>
          <w:tcPr>
            <w:tcW w:w="1126" w:type="dxa"/>
          </w:tcPr>
          <w:p w14:paraId="2FF67F42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E7CD1FB" w14:textId="12FEF9D2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/>
              </w:rPr>
              <w:t>Map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35905D35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1FC401DB" w14:textId="77777777" w:rsidTr="0015219D">
        <w:tc>
          <w:tcPr>
            <w:tcW w:w="1126" w:type="dxa"/>
          </w:tcPr>
          <w:p w14:paraId="097DDF8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CF55D6A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C0D92C3" w14:textId="77777777" w:rsidR="005F2A0D" w:rsidRDefault="005F2A0D" w:rsidP="0015219D">
            <w:pPr>
              <w:rPr>
                <w:rFonts w:ascii="Times New Roman" w:eastAsia="宋体" w:hAnsi="Times New Roman"/>
              </w:rPr>
            </w:pPr>
          </w:p>
        </w:tc>
      </w:tr>
    </w:tbl>
    <w:p w14:paraId="01206525" w14:textId="77777777" w:rsidR="005F2A0D" w:rsidRPr="00383C7E" w:rsidRDefault="005F2A0D" w:rsidP="000575EC">
      <w:pPr>
        <w:rPr>
          <w:rFonts w:hint="eastAsia"/>
        </w:rPr>
      </w:pPr>
    </w:p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05BCD9DB" w:rsidR="0002707A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7A65C5">
              <w:rPr>
                <w:rFonts w:ascii="Times New Roman" w:eastAsia="宋体" w:hAnsi="Times New Roman" w:hint="eastAsia"/>
                <w:b/>
              </w:rPr>
              <w:t>/</w:t>
            </w:r>
            <w:r w:rsidR="007A65C5"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001FE13E" w:rsidR="00A9095D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389A8CE3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6E5CB8CA" w:rsidR="00DB4FAB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5FF156CF" w:rsidR="00626871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api</w:t>
            </w:r>
            <w:r w:rsidR="0080183E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4887379F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2346265D" w:rsidR="00626871" w:rsidRDefault="00626871" w:rsidP="00626871"/>
    <w:p w14:paraId="42D22992" w14:textId="4B16BE10" w:rsidR="003263EC" w:rsidRDefault="003263EC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注册接口</w:t>
      </w:r>
    </w:p>
    <w:p w14:paraId="13918DC0" w14:textId="261ED99E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51F7ABB5" w14:textId="42F24EF5" w:rsidR="003263EC" w:rsidRDefault="003263EC" w:rsidP="003263EC">
      <w:r>
        <w:rPr>
          <w:rFonts w:hint="eastAsia"/>
        </w:rPr>
        <w:t>输入注册所需信息，如：n</w:t>
      </w:r>
      <w:r>
        <w:t xml:space="preserve">ickname, mail, password, </w:t>
      </w:r>
      <w:proofErr w:type="spellStart"/>
      <w:r>
        <w:t>realname</w:t>
      </w:r>
      <w:proofErr w:type="spellEnd"/>
      <w:r>
        <w:t>, phone</w:t>
      </w:r>
      <w:r>
        <w:rPr>
          <w:rFonts w:hint="eastAsia"/>
        </w:rPr>
        <w:t>进行注册，若n</w:t>
      </w:r>
      <w:r>
        <w:t>ickname</w:t>
      </w:r>
      <w:r>
        <w:rPr>
          <w:rFonts w:hint="eastAsia"/>
        </w:rPr>
        <w:t>重复则注册失败，否则成功</w:t>
      </w:r>
    </w:p>
    <w:p w14:paraId="258317FF" w14:textId="77777777" w:rsidR="003263EC" w:rsidRDefault="003263EC" w:rsidP="003263EC"/>
    <w:p w14:paraId="313C51ED" w14:textId="7B404AF4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6939CFD6" w14:textId="77777777" w:rsidTr="003263EC">
        <w:tc>
          <w:tcPr>
            <w:tcW w:w="1980" w:type="dxa"/>
            <w:shd w:val="pct20" w:color="auto" w:fill="auto"/>
          </w:tcPr>
          <w:p w14:paraId="721FC517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7D8F4F2" w14:textId="777688FD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my</w:t>
            </w:r>
            <w:r>
              <w:rPr>
                <w:rFonts w:ascii="Times New Roman" w:eastAsia="宋体" w:hAnsi="Times New Roman"/>
                <w:b/>
              </w:rPr>
              <w:t>/register</w:t>
            </w:r>
          </w:p>
        </w:tc>
      </w:tr>
      <w:tr w:rsidR="003263EC" w14:paraId="2DCAB27E" w14:textId="77777777" w:rsidTr="003263EC">
        <w:tc>
          <w:tcPr>
            <w:tcW w:w="1980" w:type="dxa"/>
            <w:shd w:val="pct20" w:color="auto" w:fill="auto"/>
          </w:tcPr>
          <w:p w14:paraId="69E7427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EDEDDA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3865E122" w14:textId="77777777" w:rsidTr="003263EC">
        <w:tc>
          <w:tcPr>
            <w:tcW w:w="1980" w:type="dxa"/>
            <w:shd w:val="pct20" w:color="auto" w:fill="auto"/>
          </w:tcPr>
          <w:p w14:paraId="542E4DA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F65331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77A9EC8" w14:textId="77777777" w:rsidR="003263EC" w:rsidRDefault="003263EC" w:rsidP="003263EC"/>
    <w:p w14:paraId="762A38CB" w14:textId="4A85106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1173329D" w14:textId="77777777" w:rsidTr="003263EC">
        <w:tc>
          <w:tcPr>
            <w:tcW w:w="1404" w:type="dxa"/>
            <w:shd w:val="pct20" w:color="auto" w:fill="auto"/>
          </w:tcPr>
          <w:p w14:paraId="4CD1B14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8B534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3078EA2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3F7B8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0984338D" w14:textId="77777777" w:rsidTr="003263EC">
        <w:tc>
          <w:tcPr>
            <w:tcW w:w="1404" w:type="dxa"/>
          </w:tcPr>
          <w:p w14:paraId="0B696C02" w14:textId="19A1408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ail</w:t>
            </w:r>
          </w:p>
        </w:tc>
        <w:tc>
          <w:tcPr>
            <w:tcW w:w="756" w:type="dxa"/>
          </w:tcPr>
          <w:p w14:paraId="66613A5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B078BCC" w14:textId="2974263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B8ADE70" w14:textId="7E337904" w:rsidR="003263EC" w:rsidRPr="00C76827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邮箱</w:t>
            </w:r>
          </w:p>
        </w:tc>
      </w:tr>
      <w:tr w:rsidR="003263EC" w14:paraId="34FF102F" w14:textId="77777777" w:rsidTr="003263EC">
        <w:tc>
          <w:tcPr>
            <w:tcW w:w="1404" w:type="dxa"/>
          </w:tcPr>
          <w:p w14:paraId="2FBA58ED" w14:textId="0249371E" w:rsidR="003263EC" w:rsidRPr="00754281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n</w:t>
            </w:r>
            <w:r>
              <w:rPr>
                <w:rFonts w:ascii="Times New Roman" w:eastAsia="宋体" w:hAnsi="Times New Roman" w:hint="eastAsia"/>
              </w:rPr>
              <w:t>ick</w:t>
            </w:r>
            <w:r>
              <w:rPr>
                <w:rFonts w:ascii="Times New Roman" w:eastAsia="宋体" w:hAnsi="Times New Roman"/>
              </w:rPr>
              <w:t>name</w:t>
            </w:r>
          </w:p>
        </w:tc>
        <w:tc>
          <w:tcPr>
            <w:tcW w:w="756" w:type="dxa"/>
          </w:tcPr>
          <w:p w14:paraId="1AF2587D" w14:textId="55F58F6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E396576" w14:textId="5EEEF848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AF64698" w14:textId="7EA86D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9FA940C" w14:textId="77777777" w:rsidTr="003263EC">
        <w:tc>
          <w:tcPr>
            <w:tcW w:w="1404" w:type="dxa"/>
          </w:tcPr>
          <w:p w14:paraId="7E194B66" w14:textId="434F6C5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2B6E9260" w14:textId="71CDEB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BF22C57" w14:textId="4F25CC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49BD9AD" w14:textId="1DFB65E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  <w:tr w:rsidR="003263EC" w14:paraId="0E59663D" w14:textId="77777777" w:rsidTr="003263EC">
        <w:tc>
          <w:tcPr>
            <w:tcW w:w="1404" w:type="dxa"/>
          </w:tcPr>
          <w:p w14:paraId="6418129D" w14:textId="14B0F7B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hone</w:t>
            </w:r>
          </w:p>
        </w:tc>
        <w:tc>
          <w:tcPr>
            <w:tcW w:w="756" w:type="dxa"/>
          </w:tcPr>
          <w:p w14:paraId="0A8EEC74" w14:textId="28F973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2811C255" w14:textId="1C1F269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C590674" w14:textId="5190B9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电话</w:t>
            </w:r>
          </w:p>
        </w:tc>
      </w:tr>
      <w:tr w:rsidR="003263EC" w14:paraId="14CF3536" w14:textId="77777777" w:rsidTr="003263EC">
        <w:tc>
          <w:tcPr>
            <w:tcW w:w="1404" w:type="dxa"/>
          </w:tcPr>
          <w:p w14:paraId="525A1C1A" w14:textId="6E303784" w:rsidR="003263EC" w:rsidRDefault="003263EC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ealname</w:t>
            </w:r>
            <w:proofErr w:type="spellEnd"/>
          </w:p>
        </w:tc>
        <w:tc>
          <w:tcPr>
            <w:tcW w:w="756" w:type="dxa"/>
          </w:tcPr>
          <w:p w14:paraId="65F4E8BC" w14:textId="5170D5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F916596" w14:textId="5D71BB0D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07F31DE9" w14:textId="6EC8703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真名</w:t>
            </w:r>
          </w:p>
        </w:tc>
      </w:tr>
    </w:tbl>
    <w:p w14:paraId="381CA22F" w14:textId="77777777" w:rsidR="003263EC" w:rsidRDefault="003263EC" w:rsidP="003263EC"/>
    <w:p w14:paraId="3D86A703" w14:textId="3F8952F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6458"/>
      </w:tblGrid>
      <w:tr w:rsidR="003263EC" w14:paraId="11FFB2C6" w14:textId="77777777" w:rsidTr="003263EC">
        <w:tc>
          <w:tcPr>
            <w:tcW w:w="988" w:type="dxa"/>
            <w:shd w:val="pct20" w:color="auto" w:fill="auto"/>
          </w:tcPr>
          <w:p w14:paraId="71C1F1EF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386B417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5BBD5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5975E9AD" w14:textId="77777777" w:rsidTr="003263EC">
        <w:tc>
          <w:tcPr>
            <w:tcW w:w="988" w:type="dxa"/>
          </w:tcPr>
          <w:p w14:paraId="28CCFB93" w14:textId="6E1EFEF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50" w:type="dxa"/>
          </w:tcPr>
          <w:p w14:paraId="5ADC0C0B" w14:textId="25875D1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458" w:type="dxa"/>
          </w:tcPr>
          <w:p w14:paraId="46C6F370" w14:textId="0CF3E0C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3263EC" w14:paraId="3B4271F8" w14:textId="77777777" w:rsidTr="003263EC">
        <w:tc>
          <w:tcPr>
            <w:tcW w:w="988" w:type="dxa"/>
          </w:tcPr>
          <w:p w14:paraId="197A0044" w14:textId="33811E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50" w:type="dxa"/>
          </w:tcPr>
          <w:p w14:paraId="7868FC3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6EA140DE" w14:textId="37E1FE91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注册成功，</w:t>
            </w:r>
            <w:r>
              <w:rPr>
                <w:rFonts w:ascii="Times New Roman" w:eastAsia="宋体" w:hAnsi="Times New Roman" w:hint="eastAsia"/>
              </w:rPr>
              <w:t>20001</w:t>
            </w:r>
            <w:r>
              <w:rPr>
                <w:rFonts w:ascii="Times New Roman" w:eastAsia="宋体" w:hAnsi="Times New Roman" w:hint="eastAsia"/>
              </w:rPr>
              <w:t>为注册失败</w:t>
            </w:r>
          </w:p>
        </w:tc>
      </w:tr>
      <w:tr w:rsidR="003263EC" w14:paraId="3A5489A2" w14:textId="77777777" w:rsidTr="003263EC">
        <w:tc>
          <w:tcPr>
            <w:tcW w:w="988" w:type="dxa"/>
          </w:tcPr>
          <w:p w14:paraId="7F1B1187" w14:textId="104E7B1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50" w:type="dxa"/>
          </w:tcPr>
          <w:p w14:paraId="4C7C717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5D199ACD" w14:textId="487B7A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492C3F35" w14:textId="77777777" w:rsidTr="003263EC">
        <w:tc>
          <w:tcPr>
            <w:tcW w:w="988" w:type="dxa"/>
          </w:tcPr>
          <w:p w14:paraId="5830D98D" w14:textId="48C9BF5E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516DDEC" w14:textId="77396E12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394C8F8F" w14:textId="007C1BBF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  <w:tr w:rsidR="003263EC" w14:paraId="5E693662" w14:textId="77777777" w:rsidTr="003263EC">
        <w:tc>
          <w:tcPr>
            <w:tcW w:w="988" w:type="dxa"/>
          </w:tcPr>
          <w:p w14:paraId="4181C16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9E63F0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10CAD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0558257F" w14:textId="77777777" w:rsidR="003263EC" w:rsidRDefault="003263EC" w:rsidP="003263EC"/>
    <w:p w14:paraId="21A33A8D" w14:textId="05104675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/>
          <w:sz w:val="24"/>
          <w:szCs w:val="24"/>
        </w:rPr>
        <w:t>2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登录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0E09FCA8" w14:textId="734D3AD2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302E6CCF" w14:textId="437AAF2C" w:rsidR="003263EC" w:rsidRDefault="009C5639" w:rsidP="003263EC">
      <w:r>
        <w:rPr>
          <w:rFonts w:hint="eastAsia"/>
        </w:rPr>
        <w:t>输入用户名和密码，若数据库中有完全匹配的，则成功，否则失败</w:t>
      </w:r>
    </w:p>
    <w:p w14:paraId="00110863" w14:textId="77777777" w:rsidR="003263EC" w:rsidRDefault="003263EC" w:rsidP="003263EC"/>
    <w:p w14:paraId="287B6082" w14:textId="61F6DEB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76061571" w14:textId="77777777" w:rsidTr="003263EC">
        <w:tc>
          <w:tcPr>
            <w:tcW w:w="1980" w:type="dxa"/>
            <w:shd w:val="pct20" w:color="auto" w:fill="auto"/>
          </w:tcPr>
          <w:p w14:paraId="20322AF4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69DF2" w14:textId="4C30B9E6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login</w:t>
            </w:r>
          </w:p>
        </w:tc>
      </w:tr>
      <w:tr w:rsidR="003263EC" w14:paraId="75CC4666" w14:textId="77777777" w:rsidTr="003263EC">
        <w:tc>
          <w:tcPr>
            <w:tcW w:w="1980" w:type="dxa"/>
            <w:shd w:val="pct20" w:color="auto" w:fill="auto"/>
          </w:tcPr>
          <w:p w14:paraId="627189A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8BAEABE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1718F4A8" w14:textId="77777777" w:rsidTr="003263EC">
        <w:tc>
          <w:tcPr>
            <w:tcW w:w="1980" w:type="dxa"/>
            <w:shd w:val="pct20" w:color="auto" w:fill="auto"/>
          </w:tcPr>
          <w:p w14:paraId="38B5ACEB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CB78292" w14:textId="4CEC8012" w:rsidR="003263EC" w:rsidRPr="00101800" w:rsidRDefault="002D55C0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36E8DCD" w14:textId="77777777" w:rsidR="003263EC" w:rsidRDefault="003263EC" w:rsidP="003263EC"/>
    <w:p w14:paraId="3342B0DD" w14:textId="2C554F40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0ADEAC19" w14:textId="77777777" w:rsidTr="003263EC">
        <w:tc>
          <w:tcPr>
            <w:tcW w:w="1404" w:type="dxa"/>
            <w:shd w:val="pct20" w:color="auto" w:fill="auto"/>
          </w:tcPr>
          <w:p w14:paraId="2087DB6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6F83B49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C071C9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7E081C1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23B7E37C" w14:textId="77777777" w:rsidTr="003263EC">
        <w:tc>
          <w:tcPr>
            <w:tcW w:w="1404" w:type="dxa"/>
          </w:tcPr>
          <w:p w14:paraId="1B7CEC8A" w14:textId="1CC26F5E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228B191D" w14:textId="5495265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D4F431A" w14:textId="37CB5938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74CE26EA" w14:textId="24C2639C" w:rsidR="003263EC" w:rsidRPr="00C76827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1FA27AB" w14:textId="77777777" w:rsidTr="003263EC">
        <w:tc>
          <w:tcPr>
            <w:tcW w:w="1404" w:type="dxa"/>
          </w:tcPr>
          <w:p w14:paraId="609EC4EA" w14:textId="45AF10C8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45F5400A" w14:textId="25DC198F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6CA6A336" w14:textId="12CB6EC3" w:rsidR="003263EC" w:rsidRDefault="009C5639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f</w:t>
            </w:r>
            <w:proofErr w:type="spellEnd"/>
          </w:p>
        </w:tc>
        <w:tc>
          <w:tcPr>
            <w:tcW w:w="3339" w:type="dxa"/>
          </w:tcPr>
          <w:p w14:paraId="4FD037D1" w14:textId="10EFD0DB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</w:tbl>
    <w:p w14:paraId="74D07D52" w14:textId="0131A4B5" w:rsidR="003263EC" w:rsidRDefault="003263EC" w:rsidP="003263EC"/>
    <w:p w14:paraId="7D64A774" w14:textId="5124342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3263EC" w14:paraId="1857AB62" w14:textId="77777777" w:rsidTr="008D67C5">
        <w:tc>
          <w:tcPr>
            <w:tcW w:w="1126" w:type="dxa"/>
            <w:shd w:val="pct20" w:color="auto" w:fill="auto"/>
          </w:tcPr>
          <w:p w14:paraId="1978F6D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0A361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26E0C7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D67C5" w14:paraId="14B568CC" w14:textId="77777777" w:rsidTr="008D67C5">
        <w:tc>
          <w:tcPr>
            <w:tcW w:w="1126" w:type="dxa"/>
          </w:tcPr>
          <w:p w14:paraId="7656890B" w14:textId="7DDA6741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48" w:type="dxa"/>
          </w:tcPr>
          <w:p w14:paraId="70D45EE8" w14:textId="37BB25DA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322" w:type="dxa"/>
          </w:tcPr>
          <w:p w14:paraId="1E49EA7C" w14:textId="4268B68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8D67C5" w14:paraId="12E5F12C" w14:textId="77777777" w:rsidTr="008D67C5">
        <w:tc>
          <w:tcPr>
            <w:tcW w:w="1126" w:type="dxa"/>
          </w:tcPr>
          <w:p w14:paraId="0E82141B" w14:textId="11CA2C7D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48" w:type="dxa"/>
          </w:tcPr>
          <w:p w14:paraId="2F4A19EA" w14:textId="2FB5E629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322" w:type="dxa"/>
          </w:tcPr>
          <w:p w14:paraId="48D0F222" w14:textId="4F2FA2D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成功，</w:t>
            </w:r>
            <w:r>
              <w:rPr>
                <w:rFonts w:ascii="Times New Roman" w:eastAsia="宋体" w:hAnsi="Times New Roman" w:hint="eastAsia"/>
              </w:rPr>
              <w:t>2000</w:t>
            </w:r>
            <w:r w:rsidR="009C5639">
              <w:rPr>
                <w:rFonts w:ascii="Times New Roman" w:eastAsia="宋体" w:hAnsi="Times New Roman" w:hint="eastAsia"/>
              </w:rPr>
              <w:t>2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失败</w:t>
            </w:r>
          </w:p>
        </w:tc>
      </w:tr>
      <w:tr w:rsidR="008D67C5" w14:paraId="00205906" w14:textId="77777777" w:rsidTr="008D67C5">
        <w:tc>
          <w:tcPr>
            <w:tcW w:w="1126" w:type="dxa"/>
          </w:tcPr>
          <w:p w14:paraId="1A61F144" w14:textId="3C35D106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48" w:type="dxa"/>
          </w:tcPr>
          <w:p w14:paraId="3A716DBC" w14:textId="6956F348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322" w:type="dxa"/>
          </w:tcPr>
          <w:p w14:paraId="2C8B8955" w14:textId="2A5BF6A7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6632B5AC" w14:textId="77777777" w:rsidTr="008D67C5">
        <w:tc>
          <w:tcPr>
            <w:tcW w:w="1126" w:type="dxa"/>
          </w:tcPr>
          <w:p w14:paraId="7403F8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754844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60638D5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42706A9D" w14:textId="77777777" w:rsidR="003263EC" w:rsidRDefault="003263EC" w:rsidP="003263EC"/>
    <w:p w14:paraId="6DB6EEC9" w14:textId="420A6607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 w:hint="eastAsia"/>
          <w:sz w:val="24"/>
          <w:szCs w:val="24"/>
        </w:rPr>
        <w:t>3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个人信息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DF3887D" w14:textId="4A1AD8B9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22C7D371" w14:textId="415D7C71" w:rsidR="003263EC" w:rsidRDefault="009C5639" w:rsidP="003263EC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用户名返回个人信息</w:t>
      </w:r>
    </w:p>
    <w:p w14:paraId="67075A15" w14:textId="77777777" w:rsidR="003263EC" w:rsidRDefault="003263EC" w:rsidP="003263EC">
      <w:pPr>
        <w:rPr>
          <w:rFonts w:ascii="Times New Roman" w:eastAsia="宋体" w:hAnsi="Times New Roman"/>
        </w:rPr>
      </w:pPr>
    </w:p>
    <w:p w14:paraId="2017D523" w14:textId="26B6A235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01169377" w14:textId="77777777" w:rsidTr="003263EC">
        <w:tc>
          <w:tcPr>
            <w:tcW w:w="1980" w:type="dxa"/>
            <w:shd w:val="pct20" w:color="auto" w:fill="auto"/>
          </w:tcPr>
          <w:p w14:paraId="4D585CB5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9600C" w14:textId="2CA154CC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>
              <w:rPr>
                <w:rFonts w:ascii="Times New Roman" w:eastAsia="宋体" w:hAnsi="Times New Roman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info</w:t>
            </w:r>
          </w:p>
        </w:tc>
      </w:tr>
      <w:tr w:rsidR="003263EC" w14:paraId="3C4231F3" w14:textId="77777777" w:rsidTr="003263EC">
        <w:tc>
          <w:tcPr>
            <w:tcW w:w="1980" w:type="dxa"/>
            <w:shd w:val="pct20" w:color="auto" w:fill="auto"/>
          </w:tcPr>
          <w:p w14:paraId="5A23ED4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53C891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02835D98" w14:textId="77777777" w:rsidTr="003263EC">
        <w:tc>
          <w:tcPr>
            <w:tcW w:w="1980" w:type="dxa"/>
            <w:shd w:val="pct20" w:color="auto" w:fill="auto"/>
          </w:tcPr>
          <w:p w14:paraId="528317DC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A3731E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4AA3370" w14:textId="77777777" w:rsidR="003263EC" w:rsidRDefault="003263EC" w:rsidP="003263EC">
      <w:pPr>
        <w:rPr>
          <w:rFonts w:ascii="Times New Roman" w:eastAsia="宋体" w:hAnsi="Times New Roman"/>
          <w:b/>
        </w:rPr>
      </w:pPr>
    </w:p>
    <w:p w14:paraId="10841168" w14:textId="1CA361BB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3263EC" w14:paraId="3FF24D72" w14:textId="77777777" w:rsidTr="003263EC">
        <w:tc>
          <w:tcPr>
            <w:tcW w:w="1404" w:type="dxa"/>
            <w:shd w:val="pct20" w:color="auto" w:fill="auto"/>
          </w:tcPr>
          <w:p w14:paraId="359C725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DDBBE6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02242D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0E5837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786BB9D4" w14:textId="77777777" w:rsidTr="003263EC">
        <w:tc>
          <w:tcPr>
            <w:tcW w:w="1404" w:type="dxa"/>
          </w:tcPr>
          <w:p w14:paraId="4D91E2A2" w14:textId="45CCC232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70B040F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4B9DF1C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9B10DD0" w14:textId="591C67E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</w:tbl>
    <w:p w14:paraId="57C4EEFA" w14:textId="77777777" w:rsidR="003263EC" w:rsidRDefault="003263EC" w:rsidP="003263EC">
      <w:pPr>
        <w:rPr>
          <w:rFonts w:ascii="Times New Roman" w:eastAsia="宋体" w:hAnsi="Times New Roman"/>
        </w:rPr>
      </w:pPr>
    </w:p>
    <w:p w14:paraId="3910DB7D" w14:textId="1D360AC0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3263EC" w14:paraId="2B3E5E41" w14:textId="77777777" w:rsidTr="003263EC">
        <w:tc>
          <w:tcPr>
            <w:tcW w:w="1192" w:type="dxa"/>
            <w:shd w:val="pct20" w:color="auto" w:fill="auto"/>
          </w:tcPr>
          <w:p w14:paraId="56C12F1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C394A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4CDF3D45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9C5639" w14:paraId="75D8D881" w14:textId="77777777" w:rsidTr="003263EC">
        <w:tc>
          <w:tcPr>
            <w:tcW w:w="1192" w:type="dxa"/>
          </w:tcPr>
          <w:p w14:paraId="12B2A375" w14:textId="15F3A8DF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ata</w:t>
            </w:r>
          </w:p>
        </w:tc>
        <w:tc>
          <w:tcPr>
            <w:tcW w:w="1340" w:type="dxa"/>
          </w:tcPr>
          <w:p w14:paraId="6A3569B0" w14:textId="0A4E8B01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764" w:type="dxa"/>
          </w:tcPr>
          <w:p w14:paraId="1E2468E5" w14:textId="2A6E759C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包含全部个人信息</w:t>
            </w:r>
          </w:p>
        </w:tc>
      </w:tr>
    </w:tbl>
    <w:p w14:paraId="63B64E87" w14:textId="77777777" w:rsidR="003263EC" w:rsidRDefault="003263EC" w:rsidP="003263EC"/>
    <w:p w14:paraId="553A90CF" w14:textId="77777777" w:rsidR="003263EC" w:rsidRPr="00626871" w:rsidRDefault="003263EC" w:rsidP="00626871"/>
    <w:sectPr w:rsidR="003263EC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756E9" w14:textId="77777777" w:rsidR="00ED1464" w:rsidRDefault="00ED1464" w:rsidP="000240F9">
      <w:r>
        <w:separator/>
      </w:r>
    </w:p>
  </w:endnote>
  <w:endnote w:type="continuationSeparator" w:id="0">
    <w:p w14:paraId="497D152B" w14:textId="77777777" w:rsidR="00ED1464" w:rsidRDefault="00ED1464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27C7C" w14:textId="77777777" w:rsidR="00ED1464" w:rsidRDefault="00ED1464" w:rsidP="000240F9">
      <w:r>
        <w:separator/>
      </w:r>
    </w:p>
  </w:footnote>
  <w:footnote w:type="continuationSeparator" w:id="0">
    <w:p w14:paraId="742EB860" w14:textId="77777777" w:rsidR="00ED1464" w:rsidRDefault="00ED1464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0F62B3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1E52A8"/>
    <w:rsid w:val="002327D7"/>
    <w:rsid w:val="00266C0A"/>
    <w:rsid w:val="00273EB3"/>
    <w:rsid w:val="002A78A4"/>
    <w:rsid w:val="002B6AA6"/>
    <w:rsid w:val="002C5705"/>
    <w:rsid w:val="002D55C0"/>
    <w:rsid w:val="002E7895"/>
    <w:rsid w:val="00315B08"/>
    <w:rsid w:val="003263EC"/>
    <w:rsid w:val="00337D10"/>
    <w:rsid w:val="00355508"/>
    <w:rsid w:val="00370B8B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5B5AF6"/>
    <w:rsid w:val="005F2A0D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4584F"/>
    <w:rsid w:val="008521FB"/>
    <w:rsid w:val="008A31F3"/>
    <w:rsid w:val="008D67C5"/>
    <w:rsid w:val="008F08D6"/>
    <w:rsid w:val="00943207"/>
    <w:rsid w:val="009C5639"/>
    <w:rsid w:val="009C721C"/>
    <w:rsid w:val="00A02537"/>
    <w:rsid w:val="00A40EEF"/>
    <w:rsid w:val="00A4117A"/>
    <w:rsid w:val="00A43ED3"/>
    <w:rsid w:val="00A47E21"/>
    <w:rsid w:val="00A9095D"/>
    <w:rsid w:val="00A94626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95BF4"/>
    <w:rsid w:val="00EC20FA"/>
    <w:rsid w:val="00ED1464"/>
    <w:rsid w:val="00F1560C"/>
    <w:rsid w:val="00F2310A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F2A0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5A932-B37B-4F97-9187-0FA9FC7EC0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8</TotalTime>
  <Pages>12</Pages>
  <Words>919</Words>
  <Characters>5243</Characters>
  <Application>Microsoft Office Word</Application>
  <DocSecurity>0</DocSecurity>
  <Lines>43</Lines>
  <Paragraphs>12</Paragraphs>
  <ScaleCrop>false</ScaleCrop>
  <Company/>
  <LinksUpToDate>false</LinksUpToDate>
  <CharactersWithSpaces>6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40</cp:revision>
  <dcterms:created xsi:type="dcterms:W3CDTF">2020-07-06T12:28:00Z</dcterms:created>
  <dcterms:modified xsi:type="dcterms:W3CDTF">2020-09-14T07:46:00Z</dcterms:modified>
</cp:coreProperties>
</file>